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D0A9D" w14:textId="047CF4F2" w:rsidR="006E0646" w:rsidRDefault="00122656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4AA9BE6E" w:rsidR="00E04D2E" w:rsidRDefault="00AF773F" w:rsidP="00C446D7">
                <w:pPr>
                  <w:jc w:val="left"/>
                </w:pPr>
                <w:r>
                  <w:t>Choose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34701454" w:rsidR="00E04D2E" w:rsidRDefault="00AF773F" w:rsidP="00C446D7">
                <w:pPr>
                  <w:jc w:val="left"/>
                </w:pPr>
                <w:r>
                  <w:t>Choose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0" w:name="_Ref18999304"/>
      <w:bookmarkStart w:id="1" w:name="_Ref18999156"/>
      <w:r>
        <w:t xml:space="preserve">Figure </w:t>
      </w:r>
      <w:fldSimple w:instr=" SEQ Figure \* ARABIC ">
        <w:r w:rsidR="00511C30">
          <w:rPr>
            <w:noProof/>
          </w:rPr>
          <w:t>1</w:t>
        </w:r>
      </w:fldSimple>
      <w:bookmarkEnd w:id="0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1"/>
    </w:p>
    <w:p w14:paraId="0BDEA68B" w14:textId="37F78276" w:rsidR="00ED3A79" w:rsidRPr="00ED3A79" w:rsidRDefault="00ED3A79" w:rsidP="00ED3A79">
      <w:pPr>
        <w:pStyle w:val="Figure"/>
      </w:pPr>
      <w:r w:rsidRPr="00ED3A79">
        <w:drawing>
          <wp:inline distT="0" distB="0" distL="0" distR="0" wp14:anchorId="0A2B10B1" wp14:editId="41478281">
            <wp:extent cx="594360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55DB2D70" w:rsidR="0063415E" w:rsidRDefault="005442A0" w:rsidP="005442A0">
      <w:pPr>
        <w:pStyle w:val="FigureCaption"/>
      </w:pPr>
      <w:bookmarkStart w:id="2" w:name="_Ref18930459"/>
      <w:r>
        <w:t xml:space="preserve">Figure </w:t>
      </w:r>
      <w:bookmarkEnd w:id="2"/>
      <w:r w:rsidR="005011AC">
        <w:fldChar w:fldCharType="begin"/>
      </w:r>
      <w:r w:rsidR="005011AC">
        <w:instrText xml:space="preserve"> SEQ Figure \* ARABIC \c </w:instrText>
      </w:r>
      <w:r w:rsidR="005011AC">
        <w:fldChar w:fldCharType="separate"/>
      </w:r>
      <w:r w:rsidR="00511C30">
        <w:rPr>
          <w:noProof/>
        </w:rPr>
        <w:t>1</w:t>
      </w:r>
      <w:r w:rsidR="005011AC">
        <w:fldChar w:fldCharType="end"/>
      </w:r>
      <w:r w:rsidR="005011AC">
        <w:t>b</w:t>
      </w:r>
      <w:r>
        <w:t xml:space="preserve">: </w:t>
      </w:r>
      <w:r w:rsidR="00C67B4E">
        <w:t>Example using specific components and modules</w:t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3E5F3F34" w:rsidR="00A70F6D" w:rsidRPr="00F040BA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209EC46B" w14:textId="2D26BF1A" w:rsidR="00827420" w:rsidRDefault="00DE2004" w:rsidP="00424A54">
      <w:pPr>
        <w:pStyle w:val="Heading2"/>
      </w:pPr>
      <w:r>
        <w:lastRenderedPageBreak/>
        <w:t>Project Sensor</w:t>
      </w:r>
      <w:r w:rsidR="00A70F6D">
        <w:t>s</w:t>
      </w:r>
      <w:r w:rsidR="002A2EF7">
        <w:t xml:space="preserve"> and User Inputs</w:t>
      </w:r>
    </w:p>
    <w:p w14:paraId="021E9E6C" w14:textId="5F6CFC16" w:rsidR="0063415E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40413CA7" w14:textId="55EC25A5" w:rsidR="0063415E" w:rsidRPr="004922EB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2A319C78" w:rsidR="00E6154C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35315D23" w14:textId="6CE2DAAE" w:rsidR="00E6154C" w:rsidRPr="00890C70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2381D373" w:rsidR="0063415E" w:rsidRPr="00890C70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63DBEA13" w14:textId="6947B15F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3E59F306" w14:textId="3C3A5954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drawing>
          <wp:inline distT="0" distB="0" distL="0" distR="0" wp14:anchorId="62813FC7" wp14:editId="21FAED21">
            <wp:extent cx="4459605" cy="1875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3" w:name="_Ref7528577"/>
      <w:r>
        <w:t xml:space="preserve">Figure </w:t>
      </w:r>
      <w:fldSimple w:instr=" SEQ Figure \* ARABIC ">
        <w:r w:rsidR="00511C30">
          <w:rPr>
            <w:noProof/>
          </w:rPr>
          <w:t>2</w:t>
        </w:r>
      </w:fldSimple>
      <w:bookmarkEnd w:id="3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4" w:name="_Ref18941352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4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lastRenderedPageBreak/>
        <w:t>Initial Bill of Materials</w:t>
      </w:r>
    </w:p>
    <w:p w14:paraId="0C842784" w14:textId="43567E31" w:rsidR="001D2004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sectPr w:rsidR="001D2004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89BC5" w14:textId="77777777" w:rsidR="00271DC3" w:rsidRDefault="00271DC3" w:rsidP="00424A54">
      <w:r>
        <w:separator/>
      </w:r>
    </w:p>
  </w:endnote>
  <w:endnote w:type="continuationSeparator" w:id="0">
    <w:p w14:paraId="1E52B761" w14:textId="77777777" w:rsidR="00271DC3" w:rsidRDefault="00271DC3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BBA1E" w14:textId="141B52D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9A38F3" w:rsidRPr="00D771C3">
      <w:t>1</w:t>
    </w:r>
    <w:r w:rsidR="009A38F3" w:rsidRPr="00D771C3">
      <w:fldChar w:fldCharType="end"/>
    </w:r>
    <w:r w:rsidR="009A38F3" w:rsidRPr="00D771C3">
      <w:t xml:space="preserve"> of </w:t>
    </w:r>
    <w:fldSimple w:instr=" NUMPAGES   \* MERGEFORMAT ">
      <w:r w:rsidRPr="00D771C3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7024C" w14:textId="77777777" w:rsidR="00271DC3" w:rsidRDefault="00271DC3" w:rsidP="00424A54">
      <w:r>
        <w:separator/>
      </w:r>
    </w:p>
  </w:footnote>
  <w:footnote w:type="continuationSeparator" w:id="0">
    <w:p w14:paraId="4925C588" w14:textId="77777777" w:rsidR="00271DC3" w:rsidRDefault="00271DC3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9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B1E7E"/>
    <w:rsid w:val="00BB219A"/>
    <w:rsid w:val="00BC24D4"/>
    <w:rsid w:val="00BD0D97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C6004"/>
    <w:rsid w:val="00ED0590"/>
    <w:rsid w:val="00ED3A79"/>
    <w:rsid w:val="00F040BA"/>
    <w:rsid w:val="00F11D61"/>
    <w:rsid w:val="00F3281A"/>
    <w:rsid w:val="00F32AC9"/>
    <w:rsid w:val="00F4015B"/>
    <w:rsid w:val="00F52D8B"/>
    <w:rsid w:val="00F57235"/>
    <w:rsid w:val="00F71A0E"/>
    <w:rsid w:val="00F76AF6"/>
    <w:rsid w:val="00FC5DE1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D70C6-FC0C-4688-A764-6B1AD595A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503</Words>
  <Characters>2870</Characters>
  <Application>Microsoft Office Word</Application>
  <DocSecurity>0</DocSecurity>
  <Lines>23</Lines>
  <Paragraphs>6</Paragraphs>
  <ScaleCrop>false</ScaleCrop>
  <Company>Engineering Computing</Company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Derek Wright</cp:lastModifiedBy>
  <cp:revision>135</cp:revision>
  <dcterms:created xsi:type="dcterms:W3CDTF">2019-04-25T13:52:00Z</dcterms:created>
  <dcterms:modified xsi:type="dcterms:W3CDTF">2019-09-11T12:39:00Z</dcterms:modified>
</cp:coreProperties>
</file>